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8286" w14:textId="4DF419AB" w:rsidR="00865BFC" w:rsidRPr="00865BFC" w:rsidRDefault="00865BFC" w:rsidP="00ED32FE">
      <w:pPr>
        <w:rPr>
          <w:sz w:val="2"/>
          <w:szCs w:val="2"/>
        </w:rPr>
        <w:sectPr w:rsidR="00865BFC" w:rsidRPr="00865BFC" w:rsidSect="00176A40">
          <w:headerReference w:type="default" r:id="rId10"/>
          <w:footerReference w:type="default" r:id="rId11"/>
          <w:pgSz w:w="12240" w:h="15840"/>
          <w:pgMar w:top="1008" w:right="1440" w:bottom="1440" w:left="1440" w:header="0" w:footer="144" w:gutter="0"/>
          <w:cols w:space="720"/>
          <w:docGrid w:linePitch="360"/>
        </w:sectPr>
      </w:pPr>
    </w:p>
    <w:p w14:paraId="0537F546" w14:textId="48800952" w:rsidR="005F2032" w:rsidRDefault="00363D5D" w:rsidP="002E2986">
      <w:pPr>
        <w:pStyle w:val="Title"/>
      </w:pPr>
      <w:r>
        <w:t>Interview with Dr. Scott Shappell</w:t>
      </w:r>
    </w:p>
    <w:p w14:paraId="72F273F1" w14:textId="3B5814E3" w:rsidR="00363D5D" w:rsidRPr="00363D5D" w:rsidRDefault="00363D5D" w:rsidP="00363D5D">
      <w:pPr>
        <w:pStyle w:val="Heading3"/>
      </w:pPr>
      <w:r>
        <w:t>ASCI 604</w:t>
      </w:r>
    </w:p>
    <w:p w14:paraId="73B33CFC" w14:textId="3E377407" w:rsidR="005F2032" w:rsidRDefault="005F2032" w:rsidP="005F2032"/>
    <w:p w14:paraId="6EAE4655" w14:textId="77777777" w:rsidR="00363D5D" w:rsidRDefault="00363D5D" w:rsidP="00363D5D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Kristy Kiernan:</w:t>
      </w:r>
      <w:r w:rsidRPr="00363D5D">
        <w:rPr>
          <w:rFonts w:eastAsia="Arial" w:cs="Arial"/>
          <w:szCs w:val="22"/>
        </w:rPr>
        <w:t xml:space="preserve"> Hello, everybody. Thank you for joining us. I have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ith me Dr. Scott Shappell. He is a veteran of the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United States Navy. He is also one of the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evelopers of the Human Factors analysis and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classification system. And currently, he is the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epartment chair for the Department of Human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actors and Behavioral Neurobiology at our Daytona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each campus. Welcome and thank you for being here,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Dr. Shappell. </w:t>
      </w:r>
    </w:p>
    <w:p w14:paraId="3B888D7E" w14:textId="00A90194" w:rsidR="00363D5D" w:rsidRDefault="00363D5D" w:rsidP="00363D5D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Scott Shappell:</w:t>
      </w:r>
      <w:r w:rsidRPr="00363D5D">
        <w:rPr>
          <w:rFonts w:eastAsia="Arial" w:cs="Arial"/>
          <w:szCs w:val="22"/>
        </w:rPr>
        <w:t xml:space="preserve"> My pleasure. Thank you. </w:t>
      </w:r>
    </w:p>
    <w:p w14:paraId="055EC35F" w14:textId="77777777" w:rsidR="00363D5D" w:rsidRDefault="00363D5D" w:rsidP="00363D5D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Kristy:</w:t>
      </w:r>
      <w:r w:rsidRPr="00363D5D">
        <w:rPr>
          <w:rFonts w:eastAsia="Arial" w:cs="Arial"/>
          <w:szCs w:val="22"/>
        </w:rPr>
        <w:t xml:space="preserve"> What I wanted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o begin by asking you about is if you could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escribe your role in the development of HFACS.</w:t>
      </w:r>
      <w:r>
        <w:rPr>
          <w:rFonts w:eastAsia="Arial" w:cs="Arial"/>
          <w:szCs w:val="22"/>
        </w:rPr>
        <w:t xml:space="preserve"> </w:t>
      </w:r>
    </w:p>
    <w:p w14:paraId="12D16CA6" w14:textId="77777777" w:rsidR="00363D5D" w:rsidRDefault="00363D5D" w:rsidP="00363D5D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Scott:</w:t>
      </w:r>
      <w:r w:rsidRPr="00363D5D">
        <w:rPr>
          <w:rFonts w:eastAsia="Arial" w:cs="Arial"/>
          <w:szCs w:val="22"/>
        </w:rPr>
        <w:t xml:space="preserve"> Well, as one of the creators, it and the other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being Dr. Doug </w:t>
      </w:r>
      <w:proofErr w:type="spellStart"/>
      <w:r w:rsidRPr="00363D5D">
        <w:rPr>
          <w:rFonts w:eastAsia="Arial" w:cs="Arial"/>
          <w:szCs w:val="22"/>
        </w:rPr>
        <w:t>Wigman</w:t>
      </w:r>
      <w:proofErr w:type="spellEnd"/>
      <w:r w:rsidRPr="00363D5D">
        <w:rPr>
          <w:rFonts w:eastAsia="Arial" w:cs="Arial"/>
          <w:szCs w:val="22"/>
        </w:rPr>
        <w:t>, who's now up at the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University of Wisconsin, I was in the Navy and had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just transitioned from... just got off the aircraft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carrier USS America and where I was deployed for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Gulf War, first Gulf War, and now was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ransitioning to COMNAVAIRLANT in Norfolk,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Virginia. And I was taking over human factors for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air assets of the Atlantic fleet, so six aircraft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carriers and 110 squadrons. And it was essentially,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t sounds like a big, big job, but it was really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 accident investigation for that group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ecause we were losing a lot of aircraft. And so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at's kind of how I was presented with a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roblem. I remember one of my first meetings with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my </w:t>
      </w:r>
      <w:proofErr w:type="gramStart"/>
      <w:r w:rsidRPr="00363D5D">
        <w:rPr>
          <w:rFonts w:eastAsia="Arial" w:cs="Arial"/>
          <w:szCs w:val="22"/>
        </w:rPr>
        <w:t>three star</w:t>
      </w:r>
      <w:proofErr w:type="gramEnd"/>
      <w:r w:rsidRPr="00363D5D">
        <w:rPr>
          <w:rFonts w:eastAsia="Arial" w:cs="Arial"/>
          <w:szCs w:val="22"/>
        </w:rPr>
        <w:t xml:space="preserve"> admiral at the time, Vice Admiral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Les, who pulled me. And he says, "I don't care what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ou do, but if you want to survive this job, you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need to lower the accident rate by 50 percent." At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time, it sounded like, OK, 50 percent at least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s not 100 percent, but 50 percent. And when I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ent back and saw the nature of the problem, it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as very, very large. And so that that then kind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f prompted this whole thing that where we went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into developing HFACS. </w:t>
      </w:r>
    </w:p>
    <w:p w14:paraId="2132884B" w14:textId="77777777" w:rsidR="00363D5D" w:rsidRDefault="00363D5D" w:rsidP="00363D5D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Kristy:</w:t>
      </w:r>
      <w:r w:rsidRPr="00363D5D">
        <w:rPr>
          <w:rFonts w:eastAsia="Arial" w:cs="Arial"/>
          <w:szCs w:val="22"/>
        </w:rPr>
        <w:t xml:space="preserve">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once you identified, well,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irst of all, how did you identify the problem and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n how did you begin to go about addressing it?</w:t>
      </w:r>
      <w:r>
        <w:rPr>
          <w:rFonts w:eastAsia="Arial" w:cs="Arial"/>
          <w:szCs w:val="22"/>
        </w:rPr>
        <w:t xml:space="preserve"> </w:t>
      </w:r>
    </w:p>
    <w:p w14:paraId="1E324A54" w14:textId="77777777" w:rsidR="006021C7" w:rsidRDefault="00363D5D" w:rsidP="006021C7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Scott:</w:t>
      </w:r>
      <w:r w:rsidRPr="00363D5D">
        <w:rPr>
          <w:rFonts w:eastAsia="Arial" w:cs="Arial"/>
          <w:szCs w:val="22"/>
        </w:rPr>
        <w:t xml:space="preserve"> So that's a </w:t>
      </w:r>
      <w:proofErr w:type="gramStart"/>
      <w:r w:rsidRPr="00363D5D">
        <w:rPr>
          <w:rFonts w:eastAsia="Arial" w:cs="Arial"/>
          <w:szCs w:val="22"/>
        </w:rPr>
        <w:t>really good</w:t>
      </w:r>
      <w:proofErr w:type="gramEnd"/>
      <w:r w:rsidRPr="00363D5D">
        <w:rPr>
          <w:rFonts w:eastAsia="Arial" w:cs="Arial"/>
          <w:szCs w:val="22"/>
        </w:rPr>
        <w:t xml:space="preserve"> question, because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asically I was presented with the problem, my very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irst actions, in fact, I went to this safety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chool for six weeks out in Monterey. And as part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f that, you get human factors, that human factors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component was probably </w:t>
      </w:r>
      <w:proofErr w:type="gramStart"/>
      <w:r w:rsidRPr="00363D5D">
        <w:rPr>
          <w:rFonts w:eastAsia="Arial" w:cs="Arial"/>
          <w:szCs w:val="22"/>
        </w:rPr>
        <w:t>all of</w:t>
      </w:r>
      <w:proofErr w:type="gramEnd"/>
      <w:r w:rsidRPr="00363D5D">
        <w:rPr>
          <w:rFonts w:eastAsia="Arial" w:cs="Arial"/>
          <w:szCs w:val="22"/>
        </w:rPr>
        <w:t xml:space="preserve"> about two or three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days of the entire six weeks I spent out there.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 got very little exposure to human factors. I'm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not a human factors expert. My background as a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nurse was in neuroscience at the time, and so I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asically took over the job and on my</w:t>
      </w:r>
      <w:r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irst week boom right out of the chute hears an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ccident. And I'm trying to figure out the human</w:t>
      </w:r>
      <w:r w:rsidR="006021C7">
        <w:rPr>
          <w:rFonts w:eastAsia="Arial" w:cs="Arial"/>
          <w:szCs w:val="22"/>
        </w:rPr>
        <w:t xml:space="preserve"> </w:t>
      </w:r>
      <w:proofErr w:type="gramStart"/>
      <w:r w:rsidRPr="00363D5D">
        <w:rPr>
          <w:rFonts w:eastAsia="Arial" w:cs="Arial"/>
          <w:szCs w:val="22"/>
        </w:rPr>
        <w:t>factors</w:t>
      </w:r>
      <w:proofErr w:type="gramEnd"/>
      <w:r w:rsidRPr="00363D5D">
        <w:rPr>
          <w:rFonts w:eastAsia="Arial" w:cs="Arial"/>
          <w:szCs w:val="22"/>
        </w:rPr>
        <w:t xml:space="preserve"> component. I had no clue. Friend of min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gave me a book called Human Error by Jim Reason. I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as published in 1990. This would hav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een about 1992 when I got hold of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it, </w:t>
      </w:r>
      <w:proofErr w:type="gramStart"/>
      <w:r w:rsidRPr="00363D5D">
        <w:rPr>
          <w:rFonts w:eastAsia="Arial" w:cs="Arial"/>
          <w:szCs w:val="22"/>
        </w:rPr>
        <w:t>myself</w:t>
      </w:r>
      <w:proofErr w:type="gramEnd"/>
      <w:r w:rsidRPr="00363D5D">
        <w:rPr>
          <w:rFonts w:eastAsia="Arial" w:cs="Arial"/>
          <w:szCs w:val="22"/>
        </w:rPr>
        <w:t xml:space="preserve"> and Doug </w:t>
      </w:r>
      <w:proofErr w:type="spellStart"/>
      <w:r w:rsidRPr="00363D5D">
        <w:rPr>
          <w:rFonts w:eastAsia="Arial" w:cs="Arial"/>
          <w:szCs w:val="22"/>
        </w:rPr>
        <w:t>Wigman</w:t>
      </w:r>
      <w:proofErr w:type="spellEnd"/>
      <w:r w:rsidRPr="00363D5D">
        <w:rPr>
          <w:rFonts w:eastAsia="Arial" w:cs="Arial"/>
          <w:szCs w:val="22"/>
        </w:rPr>
        <w:t>, who's at the University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f Wisconsin. The two of us had been reading tha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d he was visiting me in Norfolk. He was also in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Navy, a young lieutenant, and we were in th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garage basically talking about what I was doing in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is problem. And we started putting together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mapping out, if you will, as remember, Jim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Reason talked about the Swiss cheese model of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uman error, and he described each of those four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iers, but he didn't tell us what was in the tiers so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f unsafe condition, forensic seatbacks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upervisory, unsafe supervision, and organizational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influences. And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we started mapping it out with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hat we knew and what we knew from a human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actors point of view. And that kind of evolved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d morphed into something a little more tangible</w:t>
      </w:r>
      <w:r w:rsidR="006021C7">
        <w:rPr>
          <w:rFonts w:eastAsia="Arial" w:cs="Arial"/>
          <w:szCs w:val="22"/>
        </w:rPr>
        <w:t xml:space="preserve">. </w:t>
      </w:r>
      <w:r w:rsidRPr="00363D5D">
        <w:rPr>
          <w:rFonts w:eastAsia="Arial" w:cs="Arial"/>
          <w:szCs w:val="22"/>
        </w:rPr>
        <w:t>We got a hold of a few data sets from the Naval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afety Center and started to put it all together.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d over the years, it morphed by using basically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oing what every good PhD does, which is steal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rom everybody. We went out to the ledger and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tole everything we could find to try and put thi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ing together. And what began as an academic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exercise evolved into something that was </w:t>
      </w:r>
      <w:proofErr w:type="gramStart"/>
      <w:r w:rsidRPr="00363D5D">
        <w:rPr>
          <w:rFonts w:eastAsia="Arial" w:cs="Arial"/>
          <w:szCs w:val="22"/>
        </w:rPr>
        <w:t>really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ractical</w:t>
      </w:r>
      <w:proofErr w:type="gramEnd"/>
      <w:r w:rsidRPr="00363D5D">
        <w:rPr>
          <w:rFonts w:eastAsia="Arial" w:cs="Arial"/>
          <w:szCs w:val="22"/>
        </w:rPr>
        <w:t xml:space="preserve"> and we started using in the field. </w:t>
      </w:r>
    </w:p>
    <w:p w14:paraId="5EEA936D" w14:textId="77777777" w:rsidR="006021C7" w:rsidRDefault="00363D5D" w:rsidP="006021C7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lastRenderedPageBreak/>
        <w:t>Kristy:</w:t>
      </w:r>
      <w:r w:rsidRPr="00363D5D">
        <w:rPr>
          <w:rFonts w:eastAsia="Arial" w:cs="Arial"/>
          <w:szCs w:val="22"/>
        </w:rPr>
        <w:t xml:space="preserve"> And</w:t>
      </w:r>
      <w:r w:rsidR="006021C7">
        <w:rPr>
          <w:rFonts w:eastAsia="Arial" w:cs="Arial"/>
          <w:szCs w:val="22"/>
        </w:rPr>
        <w:t xml:space="preserve">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what has happened with HFACS since you started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t? Take us quickly from there to where you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are now. </w:t>
      </w:r>
    </w:p>
    <w:p w14:paraId="47302361" w14:textId="77777777" w:rsidR="006021C7" w:rsidRDefault="00363D5D" w:rsidP="006021C7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Scott:</w:t>
      </w:r>
      <w:r w:rsidRPr="00363D5D">
        <w:rPr>
          <w:rFonts w:eastAsia="Arial" w:cs="Arial"/>
          <w:szCs w:val="22"/>
        </w:rPr>
        <w:t xml:space="preserve">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it was quite a ride has been, it'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till a ride. We went from the Navy to morphing to...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entire DOD adopted HFACS. Then it morphed ou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of into other militaries around the world.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w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ere being called from all over the place to help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m learn, then it morphed out into commercial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viation. So now major air carriers, the firs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eing Air Canada, which we're very fond of. They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ere the first major air carrier to adopt HFACS.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n, it kind of hit North America, some of th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ther major carriers in North America. And now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virtually I would challenge you to find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 major air carrier worldwide that isn't familiar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ith the framework or we haven't taught. And bu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n it more from aviation to other industries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irst into mining than other transportation modes.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Disney adopted HFACS. If you can believe </w:t>
      </w:r>
      <w:proofErr w:type="gramStart"/>
      <w:r w:rsidRPr="00363D5D">
        <w:rPr>
          <w:rFonts w:eastAsia="Arial" w:cs="Arial"/>
          <w:szCs w:val="22"/>
        </w:rPr>
        <w:t>that,</w:t>
      </w:r>
      <w:proofErr w:type="gramEnd"/>
      <w:r w:rsidRPr="00363D5D">
        <w:rPr>
          <w:rFonts w:eastAsia="Arial" w:cs="Arial"/>
          <w:szCs w:val="22"/>
        </w:rPr>
        <w:t xml:space="preserve"> they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ran over Goofy, they had to do something. And bu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n now healthcare. The last probably decade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oug and I have spent about half our time working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n health care, even locally here within Adven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ealth, which is a national brand. But we have</w:t>
      </w:r>
      <w:r w:rsidR="006021C7">
        <w:rPr>
          <w:rFonts w:eastAsia="Arial" w:cs="Arial"/>
          <w:szCs w:val="22"/>
        </w:rPr>
        <w:t>…</w:t>
      </w:r>
      <w:r w:rsidRPr="00363D5D">
        <w:rPr>
          <w:rFonts w:eastAsia="Arial" w:cs="Arial"/>
          <w:szCs w:val="22"/>
        </w:rPr>
        <w:t xml:space="preserve"> they've adopted HFACS. So now multipl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ealth care systems were now using HFACS. And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even more recently, we're using it to look at even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destructive behaviors, if you can believe </w:t>
      </w:r>
      <w:proofErr w:type="gramStart"/>
      <w:r w:rsidRPr="00363D5D">
        <w:rPr>
          <w:rFonts w:eastAsia="Arial" w:cs="Arial"/>
          <w:szCs w:val="22"/>
        </w:rPr>
        <w:t>that,</w:t>
      </w:r>
      <w:proofErr w:type="gramEnd"/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ings like suicide, sexual assault, domestic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violence, sexual harassment, while the unsafe act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on't really make sense, what does make sense a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those top three tiers of HFACS.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it'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everywhere. </w:t>
      </w:r>
    </w:p>
    <w:p w14:paraId="7BAC621B" w14:textId="77777777" w:rsidR="006021C7" w:rsidRDefault="00363D5D" w:rsidP="006021C7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Kristy:</w:t>
      </w:r>
      <w:r w:rsidRPr="00363D5D">
        <w:rPr>
          <w:rFonts w:eastAsia="Arial" w:cs="Arial"/>
          <w:szCs w:val="22"/>
        </w:rPr>
        <w:t xml:space="preserve">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for an operator, especially in th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viation aerospace industry, what do you see a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the utility of HFACS? How can they apply it? </w:t>
      </w:r>
    </w:p>
    <w:p w14:paraId="1CCC0078" w14:textId="77777777" w:rsidR="00BB0706" w:rsidRDefault="00363D5D" w:rsidP="00BB0706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Scott:</w:t>
      </w:r>
      <w:r w:rsidRPr="00363D5D">
        <w:rPr>
          <w:rFonts w:eastAsia="Arial" w:cs="Arial"/>
          <w:szCs w:val="22"/>
        </w:rPr>
        <w:t xml:space="preserve"> I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think it's </w:t>
      </w:r>
      <w:proofErr w:type="gramStart"/>
      <w:r w:rsidRPr="00363D5D">
        <w:rPr>
          <w:rFonts w:eastAsia="Arial" w:cs="Arial"/>
          <w:szCs w:val="22"/>
        </w:rPr>
        <w:t>two fold</w:t>
      </w:r>
      <w:proofErr w:type="gramEnd"/>
      <w:r w:rsidRPr="00363D5D">
        <w:rPr>
          <w:rFonts w:eastAsia="Arial" w:cs="Arial"/>
          <w:szCs w:val="22"/>
        </w:rPr>
        <w:t>. It began as a reactiv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ool. In other words, if you've had an accident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ou take this HFACS framework and you go out to th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ield and you start to look at these variou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components. If you're familiar with HFACS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ou're familiar with the tiers. And we would star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ith I would always start with the preconditions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looking at things like mental states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hysiological states, physical mental limitations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going over, looking at communication, fitness for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uty, and all these sorts of things, and then look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t the supervisor tiers and ultimately coming back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d looking at the unsafe acts. That makes perfect sense.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And I would say </w:t>
      </w:r>
      <w:proofErr w:type="gramStart"/>
      <w:r w:rsidRPr="00363D5D">
        <w:rPr>
          <w:rFonts w:eastAsia="Arial" w:cs="Arial"/>
          <w:szCs w:val="22"/>
        </w:rPr>
        <w:t>the vast majority of</w:t>
      </w:r>
      <w:proofErr w:type="gramEnd"/>
      <w:r w:rsidRPr="00363D5D">
        <w:rPr>
          <w:rFonts w:eastAsia="Arial" w:cs="Arial"/>
          <w:szCs w:val="22"/>
        </w:rPr>
        <w:t xml:space="preserve"> th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rganizations we work with use it for that reason.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owever, it would be sure nice if we could use i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or proactive means, in other words, before th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orse is out of the barn, before the acciden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ccurs. And in fact, if you look at most</w:t>
      </w:r>
      <w:r w:rsidR="006021C7">
        <w:rPr>
          <w:rFonts w:eastAsia="Arial" w:cs="Arial"/>
          <w:szCs w:val="22"/>
        </w:rPr>
        <w:t xml:space="preserve"> </w:t>
      </w:r>
      <w:proofErr w:type="gramStart"/>
      <w:r w:rsidRPr="00363D5D">
        <w:rPr>
          <w:rFonts w:eastAsia="Arial" w:cs="Arial"/>
          <w:szCs w:val="22"/>
        </w:rPr>
        <w:t>organizations</w:t>
      </w:r>
      <w:proofErr w:type="gramEnd"/>
      <w:r w:rsidRPr="00363D5D">
        <w:rPr>
          <w:rFonts w:eastAsia="Arial" w:cs="Arial"/>
          <w:szCs w:val="22"/>
        </w:rPr>
        <w:t xml:space="preserve"> we now work with are also using i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s a proactive tool. They're looking at near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misses. They're looking at things that we have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omething we call red light, green light, red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light being those things that went wrong in thi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near miss, but the green light is one of thos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ings that went right. In other words, can w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ocument safety programs that were in place tha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revented this incident from being much worse or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being catastrophic? And so, we can use HFACS </w:t>
      </w:r>
      <w:proofErr w:type="gramStart"/>
      <w:r w:rsidRPr="00363D5D">
        <w:rPr>
          <w:rFonts w:eastAsia="Arial" w:cs="Arial"/>
          <w:szCs w:val="22"/>
        </w:rPr>
        <w:t>as a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means to</w:t>
      </w:r>
      <w:proofErr w:type="gramEnd"/>
      <w:r w:rsidRPr="00363D5D">
        <w:rPr>
          <w:rFonts w:eastAsia="Arial" w:cs="Arial"/>
          <w:szCs w:val="22"/>
        </w:rPr>
        <w:t xml:space="preserve"> understand what went right, not only wha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ent wrong. We also use it in proactive means to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look at other things, like we'll look at gap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analysis.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we'll go into an organization, si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own with their safety officer and say, OK, tell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me about your safety program. And they'll say, oh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eah, we've got a program for fatigue management.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Great! That's fantastic. How would you rate tha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rogram on a scale of one to 10 with one being no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so good, 10 being </w:t>
      </w:r>
      <w:proofErr w:type="gramStart"/>
      <w:r w:rsidRPr="00363D5D">
        <w:rPr>
          <w:rFonts w:eastAsia="Arial" w:cs="Arial"/>
          <w:szCs w:val="22"/>
        </w:rPr>
        <w:t>great.</w:t>
      </w:r>
      <w:proofErr w:type="gramEnd"/>
      <w:r w:rsidRPr="00363D5D">
        <w:rPr>
          <w:rFonts w:eastAsia="Arial" w:cs="Arial"/>
          <w:szCs w:val="22"/>
        </w:rPr>
        <w:t xml:space="preserve"> "Oh, our Fatigue Management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rogram. It's fantastic. I'll give it an eight." I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ould pull out my green stickpins becaus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everything from an eight to 10 gets a green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tickpin. Here's my big framework of HFACS. And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here would fatigue management impact? Well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mental states and decision making and maybe even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kill-based air, so green pins there. Give m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other program. And they say, "oh, we've got a CRM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rogram." Great. How would you rate that? "Oh, it'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retty good. I'll give it a six." OK, I pull out my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ellow stickpin because those are between four and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even. I put a yellow stickpin in communication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coordination, mental states because there won't b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s much confusion in decision making. Give m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other program. "Oh, we've got a sick leave program."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ow do you like that one? "Well, nobody really use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t because everybody comes to work sick. OK, one to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en, well I give it a two." I pull out my red stickpins, because any stickpin is better than no stickpin,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d I put my red stick pin of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hysiological states and maybe down over here in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skill-based errors and decision </w:t>
      </w:r>
      <w:r w:rsidRPr="00363D5D">
        <w:rPr>
          <w:rFonts w:eastAsia="Arial" w:cs="Arial"/>
          <w:szCs w:val="22"/>
        </w:rPr>
        <w:lastRenderedPageBreak/>
        <w:t>errors or whatever.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point being is that as I start to put these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ins up, you start to see where you have programs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covered.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in other words, what boxes are covered</w:t>
      </w:r>
      <w:r w:rsidR="006021C7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y my safety programs? And what becomes very clear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s those boxes that aren't being covered or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covered by a lot of red pins or maybe too many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tickpins, you got the mental states just packed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ut you don't have anything over in physiological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states.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it gives you a quick gestalt of thos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sorts of things. </w:t>
      </w:r>
    </w:p>
    <w:p w14:paraId="2FDC8604" w14:textId="77777777" w:rsidR="00BB0706" w:rsidRDefault="00363D5D" w:rsidP="00BB0706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Kristy:</w:t>
      </w:r>
      <w:r w:rsidRPr="00363D5D">
        <w:rPr>
          <w:rFonts w:eastAsia="Arial" w:cs="Arial"/>
          <w:szCs w:val="22"/>
        </w:rPr>
        <w:t xml:space="preserve"> I love that. That's a fantastic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example of how something that for you began as a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cademic exercise obviously has impacted a lot of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ifferent operational domains, but also that you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can use it. Operators in the field can really us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t as a gap analysis tool to look at their ow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operational work environment. That's </w:t>
      </w:r>
      <w:proofErr w:type="gramStart"/>
      <w:r w:rsidRPr="00363D5D">
        <w:rPr>
          <w:rFonts w:eastAsia="Arial" w:cs="Arial"/>
          <w:szCs w:val="22"/>
        </w:rPr>
        <w:t>really neat</w:t>
      </w:r>
      <w:proofErr w:type="gramEnd"/>
      <w:r w:rsidRPr="00363D5D">
        <w:rPr>
          <w:rFonts w:eastAsia="Arial" w:cs="Arial"/>
          <w:szCs w:val="22"/>
        </w:rPr>
        <w:t>.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ou know, as we were talking about earlier, you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d I before we began this interview, the aviatio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landscape is changing </w:t>
      </w:r>
      <w:proofErr w:type="gramStart"/>
      <w:r w:rsidRPr="00363D5D">
        <w:rPr>
          <w:rFonts w:eastAsia="Arial" w:cs="Arial"/>
          <w:szCs w:val="22"/>
        </w:rPr>
        <w:t>fairly dramatically</w:t>
      </w:r>
      <w:proofErr w:type="gramEnd"/>
      <w:r w:rsidRPr="00363D5D">
        <w:rPr>
          <w:rFonts w:eastAsia="Arial" w:cs="Arial"/>
          <w:szCs w:val="22"/>
        </w:rPr>
        <w:t>. And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long with that, the role of the human and some of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the issues that we </w:t>
      </w:r>
      <w:proofErr w:type="gramStart"/>
      <w:r w:rsidRPr="00363D5D">
        <w:rPr>
          <w:rFonts w:eastAsia="Arial" w:cs="Arial"/>
          <w:szCs w:val="22"/>
        </w:rPr>
        <w:t>have to</w:t>
      </w:r>
      <w:proofErr w:type="gramEnd"/>
      <w:r w:rsidRPr="00363D5D">
        <w:rPr>
          <w:rFonts w:eastAsia="Arial" w:cs="Arial"/>
          <w:szCs w:val="22"/>
        </w:rPr>
        <w:t xml:space="preserve"> confront in huma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actors, maybe some things that we were emphasized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raditionally, maybe are not quite as important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ut there's others that are really growing. So, ca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ou kind of give your impression of what tha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landscape will be in the next 5 to 10 years?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hat do you think are the big important issues w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need to be thinking about? </w:t>
      </w:r>
    </w:p>
    <w:p w14:paraId="0C6B92E1" w14:textId="77777777" w:rsidR="00BB0706" w:rsidRDefault="00363D5D" w:rsidP="00BB0706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Scott:</w:t>
      </w:r>
      <w:r w:rsidRPr="00363D5D">
        <w:rPr>
          <w:rFonts w:eastAsia="Arial" w:cs="Arial"/>
          <w:szCs w:val="22"/>
        </w:rPr>
        <w:t xml:space="preserve"> I think they're going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o be huge challenges with things like automation.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 think this is, everybody knows this because we'r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experiencing it, because everybody loves automation.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 mean, who doesn't have an iPhone? Eve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eople that can barely put food on their tabl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ave iPhones. And I mean, everybody is using i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nd interacting with automation. And the problem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ith automation is it's not a panacea. A lot of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imes automation will set up additional failures.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ou can't buy a car today that doesn't hav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utomation in it. And the problem is that, and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e've all experienced it, where that automatio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ails and if it fails and you're basically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ou know, you're dependent on it, it can caus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real problems, lane keeping is now, you know, I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ave a truck, believe it or not, an F150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ruck that literally has every bit of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utomation in it that my Corvette has, literally.</w:t>
      </w:r>
      <w:r w:rsidR="00BB0706">
        <w:rPr>
          <w:rFonts w:eastAsia="Arial" w:cs="Arial"/>
          <w:szCs w:val="22"/>
        </w:rPr>
        <w:t xml:space="preserve">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it keeps distance from the vehicle in front of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t. It has lane keeping, it has cameras 360. It's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crazy. But then you become really- I got to a poin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here when I put on my cruise control, I just kind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f hang out because I know it's going to slow m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own before I run into the back end of the car i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front of me.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I don't even worry about keeping a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distance anymore because my truck will do it. Bu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ait till you get in that rental car and you pu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t on cruise control and you're thinking it's go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same system that your F150 or your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ther vehicle has. And guess what? You're almos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run right in the back into somebody. I've don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at multiple times in rental cars. Automatio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sn't always the answer and sometimes it sets up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ailures. I think that as we get smarter computer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wise, it's going to </w:t>
      </w:r>
      <w:proofErr w:type="gramStart"/>
      <w:r w:rsidRPr="00363D5D">
        <w:rPr>
          <w:rFonts w:eastAsia="Arial" w:cs="Arial"/>
          <w:szCs w:val="22"/>
        </w:rPr>
        <w:t>impact directly</w:t>
      </w:r>
      <w:proofErr w:type="gramEnd"/>
      <w:r w:rsidRPr="00363D5D">
        <w:rPr>
          <w:rFonts w:eastAsia="Arial" w:cs="Arial"/>
          <w:szCs w:val="22"/>
        </w:rPr>
        <w:t xml:space="preserve"> things from a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uman factors point of view. And if we don't ge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smart, we're going to have a problem.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f you're looking at areas of human factors to go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nto, things like user experience and usability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t's always the last thing we think about. It's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last thing we consider is what impac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ill this have on the user? A lot of people tha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come up with new ideas just throw it out there and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ait for the problems to happen and then they'll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ix them along the way. That's not the solutio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n cars and planes and trains and things that ca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hurt people. I'm not a big fan of automation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although everything I have seems to be automated.</w:t>
      </w:r>
      <w:r w:rsidR="00BB0706">
        <w:rPr>
          <w:rFonts w:eastAsia="Arial" w:cs="Arial"/>
          <w:szCs w:val="22"/>
        </w:rPr>
        <w:t xml:space="preserve">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I think that's a big area, user experience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making sure that everything is usable and tha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eople can interact effectively, not just you and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 that are in somewhere in between that 10th and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90th percentile of the normal human. But I'm mor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nterested in the people on the extremes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articularly aging. If I'm going to be doing huma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actors work. And as somebody getting older now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aging matters and we </w:t>
      </w:r>
      <w:proofErr w:type="gramStart"/>
      <w:r w:rsidRPr="00363D5D">
        <w:rPr>
          <w:rFonts w:eastAsia="Arial" w:cs="Arial"/>
          <w:szCs w:val="22"/>
        </w:rPr>
        <w:t>have to</w:t>
      </w:r>
      <w:proofErr w:type="gramEnd"/>
      <w:r w:rsidRPr="00363D5D">
        <w:rPr>
          <w:rFonts w:eastAsia="Arial" w:cs="Arial"/>
          <w:szCs w:val="22"/>
        </w:rPr>
        <w:t xml:space="preserve"> design for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eople that are going to be 90 years old, we hav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o design for people that aren't going to hav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IQs of 120 and 130, may have IQs of 60. We </w:t>
      </w:r>
      <w:proofErr w:type="gramStart"/>
      <w:r w:rsidRPr="00363D5D">
        <w:rPr>
          <w:rFonts w:eastAsia="Arial" w:cs="Arial"/>
          <w:szCs w:val="22"/>
        </w:rPr>
        <w:t>hav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o</w:t>
      </w:r>
      <w:proofErr w:type="gramEnd"/>
      <w:r w:rsidRPr="00363D5D">
        <w:rPr>
          <w:rFonts w:eastAsia="Arial" w:cs="Arial"/>
          <w:szCs w:val="22"/>
        </w:rPr>
        <w:t xml:space="preserve"> design for people that may not hav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wo legs.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ho would have ever thought we'd have so many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eople coming back from a war with missing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limbs and the needs, special needs, for thos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people?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I think those are the areas of human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actors that are going to start to be much mor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interesting. </w:t>
      </w:r>
    </w:p>
    <w:p w14:paraId="5B9B4382" w14:textId="77777777" w:rsidR="00BB0706" w:rsidRDefault="00363D5D" w:rsidP="00BB0706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lastRenderedPageBreak/>
        <w:t>Kristy:</w:t>
      </w:r>
      <w:r w:rsidRPr="00363D5D">
        <w:rPr>
          <w:rFonts w:eastAsia="Arial" w:cs="Arial"/>
          <w:szCs w:val="22"/>
        </w:rPr>
        <w:t xml:space="preserve"> That reminds me of the... some of th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utcomes from the Boeing 737 Max, to expand, you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know, one of the criticisms of Boeing was tha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y used a very specialized population to tes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warning alert system and that perhaps they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should be thinking about designing for a broader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opulation. So that's just one example of I think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f what you're speaking of. Well, thank you so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much. </w:t>
      </w:r>
    </w:p>
    <w:p w14:paraId="2BA9CACE" w14:textId="77777777" w:rsidR="00BB0706" w:rsidRDefault="00363D5D" w:rsidP="00BB0706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Scott:</w:t>
      </w:r>
      <w:r w:rsidRPr="00363D5D">
        <w:rPr>
          <w:rFonts w:eastAsia="Arial" w:cs="Arial"/>
          <w:szCs w:val="22"/>
        </w:rPr>
        <w:t xml:space="preserve"> Before you go- before you go, can I jus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throw one last thing in? I know you're running out of </w:t>
      </w:r>
      <w:proofErr w:type="gramStart"/>
      <w:r w:rsidRPr="00363D5D">
        <w:rPr>
          <w:rFonts w:eastAsia="Arial" w:cs="Arial"/>
          <w:szCs w:val="22"/>
        </w:rPr>
        <w:t>time,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but</w:t>
      </w:r>
      <w:proofErr w:type="gramEnd"/>
      <w:r w:rsidRPr="00363D5D">
        <w:rPr>
          <w:rFonts w:eastAsia="Arial" w:cs="Arial"/>
          <w:szCs w:val="22"/>
        </w:rPr>
        <w:t xml:space="preserve"> ask yourself this. Who are your test pilots?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test pilots are usually the best people in th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rganization. Your best pilots. Who are the peopl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most likely to have problems? Not the best people.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It's the people on the other end of the spectrum.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Wouldn't it be interesting if we started designing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for those people rather than for the test pilo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at can get themselves out almost every problem?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The problem is we don't design for them and th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people that test the instruments, test that 737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Max, were the best people. That's a classic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example of a failure in our world.</w:t>
      </w:r>
      <w:r w:rsidR="00BB0706">
        <w:rPr>
          <w:rFonts w:eastAsia="Arial" w:cs="Arial"/>
          <w:szCs w:val="22"/>
        </w:rPr>
        <w:t xml:space="preserve"> </w:t>
      </w:r>
      <w:proofErr w:type="gramStart"/>
      <w:r w:rsidRPr="00363D5D">
        <w:rPr>
          <w:rFonts w:eastAsia="Arial" w:cs="Arial"/>
          <w:szCs w:val="22"/>
        </w:rPr>
        <w:t>So</w:t>
      </w:r>
      <w:proofErr w:type="gramEnd"/>
      <w:r w:rsidRPr="00363D5D">
        <w:rPr>
          <w:rFonts w:eastAsia="Arial" w:cs="Arial"/>
          <w:szCs w:val="22"/>
        </w:rPr>
        <w:t xml:space="preserve"> you're absolutely right, Kristy, that it is a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perfect example of problems. </w:t>
      </w:r>
    </w:p>
    <w:p w14:paraId="439B2228" w14:textId="77777777" w:rsidR="00BB0706" w:rsidRDefault="00363D5D" w:rsidP="00BB0706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Kristy:</w:t>
      </w:r>
      <w:r w:rsidRPr="00363D5D">
        <w:rPr>
          <w:rFonts w:eastAsia="Arial" w:cs="Arial"/>
          <w:szCs w:val="22"/>
        </w:rPr>
        <w:t xml:space="preserve"> Well, and I think it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just points to the fact that there is no shortag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f issues confronting human factors as we change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 xml:space="preserve">the kind of paradigms within aviation </w:t>
      </w:r>
      <w:proofErr w:type="gramStart"/>
      <w:r w:rsidRPr="00363D5D">
        <w:rPr>
          <w:rFonts w:eastAsia="Arial" w:cs="Arial"/>
          <w:szCs w:val="22"/>
        </w:rPr>
        <w:t>and also</w:t>
      </w:r>
      <w:proofErr w:type="gramEnd"/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other different forms of transportation. So, thank</w:t>
      </w:r>
      <w:r w:rsidR="00BB0706">
        <w:rPr>
          <w:rFonts w:eastAsia="Arial" w:cs="Arial"/>
          <w:szCs w:val="22"/>
        </w:rPr>
        <w:t xml:space="preserve"> </w:t>
      </w:r>
      <w:r w:rsidRPr="00363D5D">
        <w:rPr>
          <w:rFonts w:eastAsia="Arial" w:cs="Arial"/>
          <w:szCs w:val="22"/>
        </w:rPr>
        <w:t>you so much for your time. I really appreciate it.</w:t>
      </w:r>
      <w:r w:rsidR="00BB0706">
        <w:rPr>
          <w:rFonts w:eastAsia="Arial" w:cs="Arial"/>
          <w:szCs w:val="22"/>
        </w:rPr>
        <w:t xml:space="preserve"> </w:t>
      </w:r>
    </w:p>
    <w:p w14:paraId="3A581C40" w14:textId="77777777" w:rsidR="00BB0706" w:rsidRDefault="00363D5D" w:rsidP="00BB0706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Scott:</w:t>
      </w:r>
      <w:r w:rsidRPr="00363D5D">
        <w:rPr>
          <w:rFonts w:eastAsia="Arial" w:cs="Arial"/>
          <w:szCs w:val="22"/>
        </w:rPr>
        <w:t xml:space="preserve"> My pleasure. </w:t>
      </w:r>
    </w:p>
    <w:p w14:paraId="059B1B42" w14:textId="77777777" w:rsidR="00BB0706" w:rsidRDefault="00363D5D" w:rsidP="00BB0706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Kristy:</w:t>
      </w:r>
      <w:r w:rsidRPr="00363D5D">
        <w:rPr>
          <w:rFonts w:eastAsia="Arial" w:cs="Arial"/>
          <w:szCs w:val="22"/>
        </w:rPr>
        <w:t xml:space="preserve"> Thank you. </w:t>
      </w:r>
    </w:p>
    <w:p w14:paraId="01C9C071" w14:textId="614094D8" w:rsidR="006576F5" w:rsidRPr="00B4699C" w:rsidRDefault="00363D5D" w:rsidP="00BB0706">
      <w:pPr>
        <w:ind w:firstLine="720"/>
        <w:rPr>
          <w:rFonts w:eastAsia="Arial" w:cs="Arial"/>
          <w:szCs w:val="22"/>
        </w:rPr>
      </w:pPr>
      <w:r w:rsidRPr="00363D5D">
        <w:rPr>
          <w:rFonts w:eastAsia="Arial" w:cs="Arial"/>
          <w:b/>
          <w:bCs/>
          <w:szCs w:val="22"/>
        </w:rPr>
        <w:t>Scott:</w:t>
      </w:r>
      <w:r w:rsidRPr="00363D5D">
        <w:rPr>
          <w:rFonts w:eastAsia="Arial" w:cs="Arial"/>
          <w:szCs w:val="22"/>
        </w:rPr>
        <w:t xml:space="preserve"> You bet.</w:t>
      </w:r>
    </w:p>
    <w:sectPr w:rsidR="006576F5" w:rsidRPr="00B4699C" w:rsidSect="00176A40">
      <w:footerReference w:type="default" r:id="rId12"/>
      <w:type w:val="continuous"/>
      <w:pgSz w:w="12240" w:h="15840"/>
      <w:pgMar w:top="1008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9E414" w14:textId="77777777" w:rsidR="00CD3E7A" w:rsidRDefault="00CD3E7A" w:rsidP="0080441B">
      <w:r>
        <w:separator/>
      </w:r>
    </w:p>
  </w:endnote>
  <w:endnote w:type="continuationSeparator" w:id="0">
    <w:p w14:paraId="79F23C2B" w14:textId="77777777" w:rsidR="00CD3E7A" w:rsidRDefault="00CD3E7A" w:rsidP="00804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66B37" w14:textId="490F5099" w:rsidR="005F2032" w:rsidRDefault="005F2032" w:rsidP="00C3703C">
    <w:pPr>
      <w:pStyle w:val="Footer"/>
      <w:tabs>
        <w:tab w:val="clear" w:pos="9360"/>
      </w:tabs>
      <w:spacing w:after="120"/>
      <w:ind w:right="2074"/>
      <w:rPr>
        <w:rStyle w:val="Hyperlink"/>
        <w:rFonts w:cs="Arial"/>
        <w:b/>
        <w:color w:val="00529C"/>
        <w:sz w:val="16"/>
        <w:szCs w:val="15"/>
        <w:u w:val="none"/>
      </w:rPr>
    </w:pPr>
    <w:r w:rsidRPr="00BC174B">
      <w:rPr>
        <w:rStyle w:val="Hyperlink"/>
        <w:rFonts w:cs="Arial"/>
        <w:color w:val="808080" w:themeColor="background1" w:themeShade="80"/>
        <w:sz w:val="16"/>
        <w:szCs w:val="15"/>
        <w:u w:val="none"/>
      </w:rPr>
      <w:t xml:space="preserve">College of Aeronautics | </w:t>
    </w:r>
    <w:hyperlink r:id="rId1" w:history="1">
      <w:r w:rsidRPr="00BC174B">
        <w:rPr>
          <w:rStyle w:val="Hyperlink"/>
          <w:rFonts w:cs="Arial"/>
          <w:b/>
          <w:color w:val="00529C"/>
          <w:sz w:val="16"/>
          <w:szCs w:val="15"/>
          <w:u w:val="none"/>
        </w:rPr>
        <w:t>worldwide.erau.edu</w:t>
      </w:r>
    </w:hyperlink>
    <w:r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5A9FBFD" wp14:editId="253504BC">
              <wp:simplePos x="0" y="0"/>
              <wp:positionH relativeFrom="column">
                <wp:posOffset>4324350</wp:posOffset>
              </wp:positionH>
              <wp:positionV relativeFrom="paragraph">
                <wp:posOffset>39370</wp:posOffset>
              </wp:positionV>
              <wp:extent cx="1642745" cy="593979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979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6" name="Picture 6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Group 17" style="position:absolute;margin-left:340.5pt;margin-top:3.1pt;width:129.35pt;height:46.75pt;z-index:251666432" coordsize="16427,5939" o:spid="_x0000_s1026" w14:anchorId="7872BED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6" style="position:absolute;width:16427;height:3905;visibility:visible;mso-wrap-style:square" alt="Embry-Riddle Aeronautical University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">
                <v:imagedata o:title="Embry-Riddle Aeronautical University logo" r:id="rId3"/>
                <v:path arrowok="t"/>
              </v:shape>
              <v:rect id="Rectangle 4" style="position:absolute;left:762;top:4476;width:15179;height:1463;visibility:visible;mso-wrap-style:square;v-text-anchor:middle" o:spid="_x0000_s1028" fillcolor="#3f61a1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"/>
            </v:group>
          </w:pict>
        </mc:Fallback>
      </mc:AlternateContent>
    </w:r>
  </w:p>
  <w:p w14:paraId="448CA0AA" w14:textId="61CDCAB0" w:rsidR="005F2032" w:rsidRPr="00176A40" w:rsidRDefault="005F2032" w:rsidP="00176A40">
    <w:pPr>
      <w:pStyle w:val="Footer"/>
      <w:tabs>
        <w:tab w:val="clear" w:pos="9360"/>
        <w:tab w:val="left" w:pos="6840"/>
      </w:tabs>
      <w:ind w:right="2340"/>
      <w:rPr>
        <w:rFonts w:cs="Arial"/>
        <w:b/>
        <w:color w:val="BFBFBF" w:themeColor="background1" w:themeShade="BF"/>
        <w:sz w:val="16"/>
        <w:szCs w:val="15"/>
      </w:rPr>
    </w:pPr>
    <w:r w:rsidRPr="006576F5">
      <w:rPr>
        <w:color w:val="BFBFBF" w:themeColor="background1" w:themeShade="BF"/>
        <w:sz w:val="16"/>
      </w:rPr>
      <w:t>All rights are reserved. The material contained herein is the copyright property of Embry-Riddle Aeronautical University, Daytona Beach, Florida</w:t>
    </w:r>
    <w:proofErr w:type="gramStart"/>
    <w:r w:rsidRPr="006576F5">
      <w:rPr>
        <w:color w:val="BFBFBF" w:themeColor="background1" w:themeShade="BF"/>
        <w:sz w:val="16"/>
      </w:rPr>
      <w:t>, .</w:t>
    </w:r>
    <w:proofErr w:type="gramEnd"/>
    <w:r w:rsidRPr="006576F5">
      <w:rPr>
        <w:color w:val="BFBFBF" w:themeColor="background1" w:themeShade="BF"/>
        <w:sz w:val="16"/>
      </w:rPr>
      <w:t xml:space="preserve"> No part of this material may be reproduced, stored in a retrieval system or transmitted in any form, electronic, mechanical, photocopying, recording or otherwise without the prior written consent of the University</w:t>
    </w:r>
    <w:r>
      <w:rPr>
        <w:rFonts w:cs="Arial"/>
        <w:b/>
        <w:color w:val="BFBFBF" w:themeColor="background1" w:themeShade="BF"/>
        <w:sz w:val="16"/>
        <w:szCs w:val="15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104C1" w14:textId="01DD506F" w:rsidR="005F2032" w:rsidRDefault="005F2032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  <w:r>
      <w:rPr>
        <w:rFonts w:cs="Arial"/>
        <w:b/>
        <w:noProof/>
        <w:color w:val="00529C"/>
        <w:sz w:val="16"/>
        <w:szCs w:val="15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4D6BB11" wp14:editId="7354F2DF">
              <wp:simplePos x="0" y="0"/>
              <wp:positionH relativeFrom="column">
                <wp:posOffset>4298315</wp:posOffset>
              </wp:positionH>
              <wp:positionV relativeFrom="paragraph">
                <wp:posOffset>58724</wp:posOffset>
              </wp:positionV>
              <wp:extent cx="1642745" cy="593725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2745" cy="593725"/>
                        <a:chOff x="0" y="0"/>
                        <a:chExt cx="1642745" cy="593979"/>
                      </a:xfrm>
                    </wpg:grpSpPr>
                    <pic:pic xmlns:pic="http://schemas.openxmlformats.org/drawingml/2006/picture">
                      <pic:nvPicPr>
                        <pic:cNvPr id="13" name="Picture 13" descr="Embry-Riddle Aeronautical University logo" title="Embry-Riddle Aeronautical University log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2745" cy="3905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" name="Rectangle 14"/>
                      <wps:cNvSpPr/>
                      <wps:spPr>
                        <a:xfrm>
                          <a:off x="76200" y="447675"/>
                          <a:ext cx="1517904" cy="146304"/>
                        </a:xfrm>
                        <a:prstGeom prst="rect">
                          <a:avLst/>
                        </a:prstGeom>
                        <a:solidFill>
                          <a:srgbClr val="3F61A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Group 2" style="position:absolute;margin-left:338.45pt;margin-top:4.6pt;width:129.35pt;height:46.75pt;z-index:251668480;mso-height-relative:margin" coordsize="16427,5939" o:spid="_x0000_s1026" w14:anchorId="6F295CE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" style="position:absolute;width:16427;height:3905;visibility:visible;mso-wrap-style:square" alt="Embry-Riddle Aeronautical University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">
                <v:imagedata o:title="Embry-Riddle Aeronautical University logo" r:id="rId2"/>
                <v:path arrowok="t"/>
              </v:shape>
              <v:rect id="Rectangle 14" style="position:absolute;left:762;top:4476;width:15179;height:1463;visibility:visible;mso-wrap-style:square;v-text-anchor:middle" o:spid="_x0000_s1028" fillcolor="#3f61a1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"/>
            </v:group>
          </w:pict>
        </mc:Fallback>
      </mc:AlternateContent>
    </w:r>
    <w:r w:rsidRPr="00C56F48">
      <w:rPr>
        <w:sz w:val="18"/>
        <w:szCs w:val="18"/>
      </w:rPr>
      <w:t xml:space="preserve">Page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PAGE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2</w:t>
    </w:r>
    <w:r w:rsidRPr="00C56F48">
      <w:rPr>
        <w:bCs/>
        <w:sz w:val="18"/>
        <w:szCs w:val="18"/>
      </w:rPr>
      <w:fldChar w:fldCharType="end"/>
    </w:r>
    <w:r w:rsidRPr="00C56F48">
      <w:rPr>
        <w:sz w:val="18"/>
        <w:szCs w:val="18"/>
      </w:rPr>
      <w:t xml:space="preserve"> of </w:t>
    </w:r>
    <w:r w:rsidRPr="00C56F48">
      <w:rPr>
        <w:bCs/>
        <w:sz w:val="18"/>
        <w:szCs w:val="18"/>
      </w:rPr>
      <w:fldChar w:fldCharType="begin"/>
    </w:r>
    <w:r w:rsidRPr="00C56F48">
      <w:rPr>
        <w:bCs/>
        <w:sz w:val="18"/>
        <w:szCs w:val="18"/>
      </w:rPr>
      <w:instrText xml:space="preserve"> NUMPAGES  \* Arabic  \* MERGEFORMAT </w:instrText>
    </w:r>
    <w:r w:rsidRPr="00C56F48">
      <w:rPr>
        <w:bCs/>
        <w:sz w:val="18"/>
        <w:szCs w:val="18"/>
      </w:rPr>
      <w:fldChar w:fldCharType="separate"/>
    </w:r>
    <w:r>
      <w:rPr>
        <w:bCs/>
        <w:noProof/>
        <w:sz w:val="18"/>
        <w:szCs w:val="18"/>
      </w:rPr>
      <w:t>54</w:t>
    </w:r>
    <w:r w:rsidRPr="00C56F48">
      <w:rPr>
        <w:bCs/>
        <w:sz w:val="18"/>
        <w:szCs w:val="18"/>
      </w:rPr>
      <w:fldChar w:fldCharType="end"/>
    </w:r>
  </w:p>
  <w:p w14:paraId="4E152D04" w14:textId="77777777" w:rsidR="005F2032" w:rsidRDefault="005F2032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02E22711" w14:textId="77777777" w:rsidR="005F2032" w:rsidRDefault="005F2032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73CE75C7" w14:textId="77777777" w:rsidR="005F2032" w:rsidRDefault="005F2032" w:rsidP="00176A40">
    <w:pPr>
      <w:pStyle w:val="Footer"/>
      <w:tabs>
        <w:tab w:val="clear" w:pos="9360"/>
      </w:tabs>
      <w:ind w:right="2070"/>
      <w:rPr>
        <w:bCs/>
        <w:sz w:val="18"/>
        <w:szCs w:val="18"/>
      </w:rPr>
    </w:pPr>
  </w:p>
  <w:p w14:paraId="3CF457BD" w14:textId="00A2FE01" w:rsidR="005F2032" w:rsidRPr="00176A40" w:rsidRDefault="005F2032" w:rsidP="00176A40">
    <w:pPr>
      <w:pStyle w:val="Footer"/>
      <w:tabs>
        <w:tab w:val="clear" w:pos="9360"/>
      </w:tabs>
      <w:ind w:right="2070"/>
      <w:rPr>
        <w:rFonts w:cs="Arial"/>
        <w:b/>
        <w:color w:val="00529C"/>
        <w:sz w:val="16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FB26E" w14:textId="77777777" w:rsidR="00CD3E7A" w:rsidRDefault="00CD3E7A" w:rsidP="0080441B">
      <w:r>
        <w:separator/>
      </w:r>
    </w:p>
  </w:footnote>
  <w:footnote w:type="continuationSeparator" w:id="0">
    <w:p w14:paraId="685C7DD7" w14:textId="77777777" w:rsidR="00CD3E7A" w:rsidRDefault="00CD3E7A" w:rsidP="00804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E18A6" w14:textId="77777777" w:rsidR="005F2032" w:rsidRDefault="005F203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99DA190" wp14:editId="5F4C11D0">
          <wp:simplePos x="0" y="0"/>
          <wp:positionH relativeFrom="margin">
            <wp:posOffset>2757170</wp:posOffset>
          </wp:positionH>
          <wp:positionV relativeFrom="margin">
            <wp:posOffset>-414020</wp:posOffset>
          </wp:positionV>
          <wp:extent cx="332740" cy="369570"/>
          <wp:effectExtent l="0" t="0" r="0" b="0"/>
          <wp:wrapSquare wrapText="bothSides"/>
          <wp:docPr id="5" name="Picture 5" descr="Embry-Riddle Aeronautical University Eagle logo" title="Embry-Riddle Aeronautical University Eag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agle-black-TM_Light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740" cy="369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454461D" wp14:editId="30126914">
              <wp:simplePos x="0" y="0"/>
              <wp:positionH relativeFrom="column">
                <wp:posOffset>-904875</wp:posOffset>
              </wp:positionH>
              <wp:positionV relativeFrom="page">
                <wp:posOffset>7620</wp:posOffset>
              </wp:positionV>
              <wp:extent cx="7790688" cy="173736"/>
              <wp:effectExtent l="0" t="0" r="127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0688" cy="173736"/>
                      </a:xfrm>
                      <a:prstGeom prst="rect">
                        <a:avLst/>
                      </a:prstGeom>
                      <a:solidFill>
                        <a:srgbClr val="3F61A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1" style="position:absolute;margin-left:-71.25pt;margin-top:.6pt;width:613.45pt;height:13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color="#3f61a1" stroked="f" strokeweight="1pt" w14:anchorId="17FC02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">
              <w10:wrap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C6AB9"/>
    <w:multiLevelType w:val="hybridMultilevel"/>
    <w:tmpl w:val="F064E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534B1"/>
    <w:multiLevelType w:val="hybridMultilevel"/>
    <w:tmpl w:val="2E2E0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MDIxszQzNzYwtTRX0lEKTi0uzszPAykwrgUAfEIeCiwAAAA="/>
  </w:docVars>
  <w:rsids>
    <w:rsidRoot w:val="0080441B"/>
    <w:rsid w:val="00015BCA"/>
    <w:rsid w:val="000E1E12"/>
    <w:rsid w:val="00134EE8"/>
    <w:rsid w:val="00135644"/>
    <w:rsid w:val="00176A40"/>
    <w:rsid w:val="00177F80"/>
    <w:rsid w:val="001C6AEA"/>
    <w:rsid w:val="001D6596"/>
    <w:rsid w:val="00246446"/>
    <w:rsid w:val="00253384"/>
    <w:rsid w:val="00282BF6"/>
    <w:rsid w:val="002D0E70"/>
    <w:rsid w:val="002E2986"/>
    <w:rsid w:val="00353E3A"/>
    <w:rsid w:val="0036072D"/>
    <w:rsid w:val="00363D5D"/>
    <w:rsid w:val="003B01CD"/>
    <w:rsid w:val="003C0CB7"/>
    <w:rsid w:val="003C2B41"/>
    <w:rsid w:val="003C76BA"/>
    <w:rsid w:val="00457775"/>
    <w:rsid w:val="00516404"/>
    <w:rsid w:val="005248D2"/>
    <w:rsid w:val="00552B5D"/>
    <w:rsid w:val="005557B8"/>
    <w:rsid w:val="005D1833"/>
    <w:rsid w:val="005E3266"/>
    <w:rsid w:val="005F2032"/>
    <w:rsid w:val="006021C7"/>
    <w:rsid w:val="00607421"/>
    <w:rsid w:val="006576F5"/>
    <w:rsid w:val="00695237"/>
    <w:rsid w:val="006C3746"/>
    <w:rsid w:val="0080441B"/>
    <w:rsid w:val="00804DEC"/>
    <w:rsid w:val="0081248E"/>
    <w:rsid w:val="00822B9C"/>
    <w:rsid w:val="00865BFC"/>
    <w:rsid w:val="009C3919"/>
    <w:rsid w:val="009E2166"/>
    <w:rsid w:val="009F2B58"/>
    <w:rsid w:val="00AB3A00"/>
    <w:rsid w:val="00B206C3"/>
    <w:rsid w:val="00B4699C"/>
    <w:rsid w:val="00BB0706"/>
    <w:rsid w:val="00BC174B"/>
    <w:rsid w:val="00BF097B"/>
    <w:rsid w:val="00C04734"/>
    <w:rsid w:val="00C05EE3"/>
    <w:rsid w:val="00C3703C"/>
    <w:rsid w:val="00C4351D"/>
    <w:rsid w:val="00CD3E7A"/>
    <w:rsid w:val="00D24515"/>
    <w:rsid w:val="00D66792"/>
    <w:rsid w:val="00D8632D"/>
    <w:rsid w:val="00D87451"/>
    <w:rsid w:val="00DF028D"/>
    <w:rsid w:val="00ED32FE"/>
    <w:rsid w:val="00EF5D11"/>
    <w:rsid w:val="00F75300"/>
    <w:rsid w:val="1D327431"/>
    <w:rsid w:val="7EF1F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2FEE6"/>
  <w14:defaultImageDpi w14:val="330"/>
  <w15:chartTrackingRefBased/>
  <w15:docId w15:val="{A70FFEBC-E0B4-304A-9BCC-39A831A6C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A40"/>
    <w:pPr>
      <w:spacing w:before="60" w:after="6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A40"/>
    <w:pPr>
      <w:keepNext/>
      <w:keepLines/>
      <w:outlineLvl w:val="0"/>
    </w:pPr>
    <w:rPr>
      <w:rFonts w:eastAsiaTheme="majorEastAsia" w:cstheme="majorBidi"/>
      <w:b/>
      <w:color w:val="3F61A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A40"/>
    <w:pPr>
      <w:keepNext/>
      <w:keepLines/>
      <w:outlineLvl w:val="1"/>
    </w:pPr>
    <w:rPr>
      <w:rFonts w:eastAsiaTheme="majorEastAsia" w:cstheme="majorBidi"/>
      <w:b/>
      <w:color w:val="3F61A1"/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76A40"/>
    <w:pPr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41B"/>
  </w:style>
  <w:style w:type="paragraph" w:styleId="Footer">
    <w:name w:val="footer"/>
    <w:basedOn w:val="Normal"/>
    <w:link w:val="FooterChar"/>
    <w:uiPriority w:val="99"/>
    <w:unhideWhenUsed/>
    <w:rsid w:val="008044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41B"/>
  </w:style>
  <w:style w:type="character" w:styleId="Hyperlink">
    <w:name w:val="Hyperlink"/>
    <w:basedOn w:val="DefaultParagraphFont"/>
    <w:uiPriority w:val="99"/>
    <w:unhideWhenUsed/>
    <w:rsid w:val="008044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0441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6A40"/>
    <w:rPr>
      <w:rFonts w:ascii="Arial" w:eastAsiaTheme="majorEastAsia" w:hAnsi="Arial" w:cstheme="majorBidi"/>
      <w:b/>
      <w:color w:val="3F61A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6A40"/>
    <w:rPr>
      <w:rFonts w:ascii="Arial" w:eastAsiaTheme="majorEastAsia" w:hAnsi="Arial" w:cstheme="majorBidi"/>
      <w:b/>
      <w:color w:val="3F61A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76A40"/>
    <w:pPr>
      <w:spacing w:before="120" w:after="120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A40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F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32FE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ED32FE"/>
    <w:rPr>
      <w:rFonts w:ascii="Arial" w:hAnsi="Arial"/>
      <w:b w:val="0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ED32FE"/>
    <w:rPr>
      <w:rFonts w:ascii="Arial" w:hAnsi="Arial"/>
      <w:b/>
      <w:bCs/>
      <w:i w:val="0"/>
    </w:rPr>
  </w:style>
  <w:style w:type="table" w:styleId="TableGrid">
    <w:name w:val="Table Grid"/>
    <w:basedOn w:val="TableNormal"/>
    <w:uiPriority w:val="39"/>
    <w:rsid w:val="00657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576F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176A40"/>
    <w:rPr>
      <w:rFonts w:ascii="Arial" w:eastAsiaTheme="majorEastAsia" w:hAnsi="Arial" w:cstheme="majorBidi"/>
      <w:b/>
      <w:color w:val="3F61A1"/>
    </w:rPr>
  </w:style>
  <w:style w:type="paragraph" w:styleId="ListParagraph">
    <w:name w:val="List Paragraph"/>
    <w:basedOn w:val="Normal"/>
    <w:uiPriority w:val="34"/>
    <w:qFormat/>
    <w:rsid w:val="002E2986"/>
    <w:pPr>
      <w:ind w:left="720"/>
    </w:pPr>
  </w:style>
  <w:style w:type="table" w:styleId="GridTable5Dark-Accent5">
    <w:name w:val="Grid Table 5 Dark Accent 5"/>
    <w:basedOn w:val="TableNormal"/>
    <w:uiPriority w:val="50"/>
    <w:rsid w:val="002E29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2E2986"/>
    <w:pPr>
      <w:spacing w:before="60" w:after="6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8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://www.worldwide.erau.edu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E4814E54342141AC64BD22CBBFB054" ma:contentTypeVersion="12" ma:contentTypeDescription="Create a new document." ma:contentTypeScope="" ma:versionID="a1312bf965aea8d897132824f3df30f0">
  <xsd:schema xmlns:xsd="http://www.w3.org/2001/XMLSchema" xmlns:xs="http://www.w3.org/2001/XMLSchema" xmlns:p="http://schemas.microsoft.com/office/2006/metadata/properties" xmlns:ns2="aefb8b35-8776-4d6e-b551-f73393b979b7" xmlns:ns3="1ebb53dc-af75-4660-925b-c12162cdafc2" targetNamespace="http://schemas.microsoft.com/office/2006/metadata/properties" ma:root="true" ma:fieldsID="10ad57501bbd60f9651a65bdce910746" ns2:_="" ns3:_="">
    <xsd:import namespace="aefb8b35-8776-4d6e-b551-f73393b979b7"/>
    <xsd:import namespace="1ebb53dc-af75-4660-925b-c12162cda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b8b35-8776-4d6e-b551-f73393b97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b53dc-af75-4660-925b-c12162cda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ebb53dc-af75-4660-925b-c12162cdafc2">
      <UserInfo>
        <DisplayName>Thomas, Katherine B.</DisplayName>
        <AccountId>3769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73B9E1-4649-49D3-A0A1-8744DFFC8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b8b35-8776-4d6e-b551-f73393b979b7"/>
    <ds:schemaRef ds:uri="1ebb53dc-af75-4660-925b-c12162cda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593A10-94EB-4B82-8E2C-8E480F064E37}">
  <ds:schemaRefs>
    <ds:schemaRef ds:uri="http://schemas.microsoft.com/office/2006/metadata/properties"/>
    <ds:schemaRef ds:uri="http://schemas.microsoft.com/office/infopath/2007/PartnerControls"/>
    <ds:schemaRef ds:uri="1ebb53dc-af75-4660-925b-c12162cdafc2"/>
  </ds:schemaRefs>
</ds:datastoreItem>
</file>

<file path=customXml/itemProps3.xml><?xml version="1.0" encoding="utf-8"?>
<ds:datastoreItem xmlns:ds="http://schemas.openxmlformats.org/officeDocument/2006/customXml" ds:itemID="{44C7F979-B776-4A46-AE14-345E37DFF9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189</Words>
  <Characters>12483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ck, James B.</dc:creator>
  <cp:keywords/>
  <dc:description/>
  <cp:lastModifiedBy>Laveroni, Abigail B.</cp:lastModifiedBy>
  <cp:revision>2</cp:revision>
  <dcterms:created xsi:type="dcterms:W3CDTF">2021-05-26T21:03:00Z</dcterms:created>
  <dcterms:modified xsi:type="dcterms:W3CDTF">2021-05-26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E4814E54342141AC64BD22CBBFB054</vt:lpwstr>
  </property>
  <property fmtid="{D5CDD505-2E9C-101B-9397-08002B2CF9AE}" pid="3" name="_dlc_DocIdItemGuid">
    <vt:lpwstr>1a0bc122-c3f1-4fb2-bc6d-ebf246f14c8b</vt:lpwstr>
  </property>
</Properties>
</file>